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1AB61" w14:textId="77777777" w:rsidR="002023AB" w:rsidRPr="00AB4382" w:rsidRDefault="002023AB" w:rsidP="00F020FF">
      <w:pPr>
        <w:pStyle w:val="NoSpacing"/>
        <w:rPr>
          <w:rFonts w:ascii="Times New Roman" w:hAnsi="Times New Roman" w:cs="Times New Roman"/>
          <w:b/>
          <w:sz w:val="14"/>
          <w:szCs w:val="28"/>
        </w:rPr>
      </w:pPr>
    </w:p>
    <w:sdt>
      <w:sdtPr>
        <w:rPr>
          <w:rFonts w:ascii="Times New Roman" w:hAnsi="Times New Roman" w:cs="Times New Roman"/>
          <w:b/>
          <w:sz w:val="28"/>
          <w:szCs w:val="28"/>
        </w:rPr>
        <w:alias w:val="Firstname Lastname"/>
        <w:tag w:val="Firstname Lastname"/>
        <w:id w:val="-1964031704"/>
        <w:placeholder>
          <w:docPart w:val="1C5128BD156243E8BC42C6BEFA5BDB1F"/>
        </w:placeholder>
        <w:temporary/>
      </w:sdtPr>
      <w:sdtEndPr/>
      <w:sdtContent>
        <w:p w14:paraId="1EB60531" w14:textId="77777777" w:rsidR="008B203B" w:rsidRPr="00000E85" w:rsidRDefault="008B203B" w:rsidP="008B203B">
          <w:pPr>
            <w:pStyle w:val="NoSpacing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FIRSTNAME LASTNAME</w:t>
          </w:r>
        </w:p>
      </w:sdtContent>
    </w:sdt>
    <w:p w14:paraId="47F1F36E" w14:textId="77777777" w:rsidR="008B203B" w:rsidRDefault="008B203B" w:rsidP="008B203B">
      <w:pPr>
        <w:pStyle w:val="NoSpacing"/>
        <w:rPr>
          <w:rFonts w:ascii="Times New Roman" w:hAnsi="Times New Roman" w:cs="Times New Roman"/>
          <w:color w:val="000000"/>
        </w:rPr>
      </w:pPr>
      <w:r w:rsidRPr="00220C95">
        <w:rPr>
          <w:rFonts w:ascii="Times New Roman" w:hAnsi="Times New Roman" w:cs="Times New Roman"/>
          <w:color w:val="000000"/>
        </w:rPr>
        <w:t xml:space="preserve">Tel: </w:t>
      </w:r>
      <w:sdt>
        <w:sdtPr>
          <w:rPr>
            <w:rFonts w:ascii="Times New Roman" w:hAnsi="Times New Roman" w:cs="Times New Roman"/>
            <w:color w:val="000000"/>
          </w:rPr>
          <w:alias w:val="Phone Number"/>
          <w:tag w:val="Phone Number"/>
          <w:id w:val="357544236"/>
          <w:placeholder>
            <w:docPart w:val="1C5128BD156243E8BC42C6BEFA5BDB1F"/>
          </w:placeholder>
          <w:temporary/>
        </w:sdtPr>
        <w:sdtEndPr/>
        <w:sdtContent>
          <w:r w:rsidRPr="00220C95">
            <w:rPr>
              <w:rFonts w:ascii="Times New Roman" w:hAnsi="Times New Roman" w:cs="Times New Roman"/>
              <w:color w:val="000000"/>
            </w:rPr>
            <w:t>(xxx) xxx-</w:t>
          </w:r>
          <w:proofErr w:type="spellStart"/>
          <w:r w:rsidRPr="00220C95">
            <w:rPr>
              <w:rFonts w:ascii="Times New Roman" w:hAnsi="Times New Roman" w:cs="Times New Roman"/>
              <w:color w:val="000000"/>
            </w:rPr>
            <w:t>xxxx</w:t>
          </w:r>
          <w:proofErr w:type="spellEnd"/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  <w:r w:rsidRPr="00220C95">
        <w:rPr>
          <w:rFonts w:ascii="Times New Roman" w:hAnsi="Times New Roman" w:cs="Times New Roman"/>
          <w:b/>
          <w:color w:val="000000"/>
        </w:rPr>
        <w:t>|</w:t>
      </w:r>
      <w:r w:rsidRPr="00220C95">
        <w:rPr>
          <w:rFonts w:ascii="Times New Roman" w:hAnsi="Times New Roman" w:cs="Times New Roman"/>
          <w:color w:val="000000"/>
        </w:rPr>
        <w:t xml:space="preserve"> Email: </w:t>
      </w:r>
      <w:sdt>
        <w:sdtPr>
          <w:rPr>
            <w:rFonts w:ascii="Times New Roman" w:hAnsi="Times New Roman" w:cs="Times New Roman"/>
            <w:color w:val="000000"/>
          </w:rPr>
          <w:alias w:val="Email"/>
          <w:tag w:val="Email"/>
          <w:id w:val="-1806389597"/>
          <w:placeholder>
            <w:docPart w:val="1C5128BD156243E8BC42C6BEFA5BDB1F"/>
          </w:placeholder>
          <w:temporary/>
        </w:sdtPr>
        <w:sdtEndPr/>
        <w:sdtContent>
          <w:r w:rsidRPr="00220C95">
            <w:rPr>
              <w:rFonts w:ascii="Times New Roman" w:hAnsi="Times New Roman" w:cs="Times New Roman"/>
              <w:color w:val="000000"/>
            </w:rPr>
            <w:t>firstname.lastname@yale.edu</w:t>
          </w:r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</w:p>
    <w:p w14:paraId="12D32607" w14:textId="77777777" w:rsidR="00220C95" w:rsidRDefault="00220C95" w:rsidP="00F020FF">
      <w:pPr>
        <w:pStyle w:val="NoSpacing"/>
        <w:rPr>
          <w:rFonts w:ascii="Times New Roman" w:hAnsi="Times New Roman"/>
          <w:color w:val="000000"/>
        </w:rPr>
      </w:pPr>
    </w:p>
    <w:p w14:paraId="49668E3E" w14:textId="77777777" w:rsidR="00F020FF" w:rsidRPr="00CB6841" w:rsidRDefault="00F020FF" w:rsidP="00F020FF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Education</w:t>
      </w:r>
    </w:p>
    <w:p w14:paraId="7E6BC719" w14:textId="77777777" w:rsidR="00F020FF" w:rsidRPr="00CB6841" w:rsidRDefault="00F020FF" w:rsidP="00F020FF">
      <w:pPr>
        <w:pStyle w:val="NoSpacing"/>
        <w:rPr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18BAD6" wp14:editId="2BC44AC8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052AE17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" strokecolor="black [3040]"/>
            </w:pict>
          </mc:Fallback>
        </mc:AlternateContent>
      </w:r>
    </w:p>
    <w:p w14:paraId="07C1FD7A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YALE SCHOOL OF MANAGEMENT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  <w:t>New Haven, CT</w:t>
      </w:r>
    </w:p>
    <w:p w14:paraId="3825DA4F" w14:textId="54724E0E" w:rsidR="00F020FF" w:rsidRDefault="00DE69CA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DE69CA">
        <w:rPr>
          <w:rFonts w:ascii="Times New Roman" w:hAnsi="Times New Roman" w:cs="Times New Roman"/>
          <w:b/>
          <w:sz w:val="24"/>
          <w:szCs w:val="24"/>
        </w:rPr>
        <w:t>Master</w:t>
      </w:r>
      <w:r w:rsidR="00D83CBE">
        <w:rPr>
          <w:rFonts w:ascii="Times New Roman" w:hAnsi="Times New Roman" w:cs="Times New Roman"/>
          <w:b/>
          <w:sz w:val="24"/>
          <w:szCs w:val="24"/>
        </w:rPr>
        <w:t xml:space="preserve"> of Management Studies</w:t>
      </w:r>
      <w:r w:rsidRPr="00DE69CA">
        <w:rPr>
          <w:rFonts w:ascii="Times New Roman" w:hAnsi="Times New Roman" w:cs="Times New Roman"/>
          <w:b/>
          <w:sz w:val="24"/>
          <w:szCs w:val="24"/>
        </w:rPr>
        <w:t xml:space="preserve"> in Global Business and Society (</w:t>
      </w:r>
      <w:r w:rsidR="005A61A8">
        <w:rPr>
          <w:rFonts w:ascii="Times New Roman" w:hAnsi="Times New Roman" w:cs="Times New Roman"/>
          <w:b/>
          <w:sz w:val="24"/>
          <w:szCs w:val="24"/>
        </w:rPr>
        <w:t>MMS</w:t>
      </w:r>
      <w:r w:rsidRPr="00DE69CA">
        <w:rPr>
          <w:rFonts w:ascii="Times New Roman" w:hAnsi="Times New Roman" w:cs="Times New Roman"/>
          <w:b/>
          <w:sz w:val="24"/>
          <w:szCs w:val="24"/>
        </w:rPr>
        <w:t>)</w:t>
      </w:r>
      <w:r w:rsidR="00615466">
        <w:rPr>
          <w:rFonts w:ascii="Times New Roman" w:hAnsi="Times New Roman" w:cs="Times New Roman"/>
          <w:b/>
          <w:sz w:val="24"/>
          <w:szCs w:val="24"/>
        </w:rPr>
        <w:tab/>
      </w:r>
      <w:r w:rsidR="00EB1D05">
        <w:rPr>
          <w:rFonts w:ascii="Times New Roman" w:hAnsi="Times New Roman" w:cs="Times New Roman"/>
          <w:b/>
          <w:sz w:val="24"/>
          <w:szCs w:val="24"/>
        </w:rPr>
        <w:t>Year</w:t>
      </w:r>
    </w:p>
    <w:sdt>
      <w:sdtPr>
        <w:rPr>
          <w:rFonts w:ascii="Times New Roman" w:hAnsi="Times New Roman" w:cs="Times New Roman"/>
          <w:sz w:val="24"/>
          <w:szCs w:val="24"/>
        </w:rPr>
        <w:alias w:val="Academic Success"/>
        <w:tag w:val="Academic Success"/>
        <w:id w:val="882448043"/>
        <w:placeholder>
          <w:docPart w:val="31183144BCE4479D8B7B0914C450FA6D"/>
        </w:placeholder>
        <w:temporary/>
      </w:sdtPr>
      <w:sdtEndPr/>
      <w:sdtContent>
        <w:p w14:paraId="322B12A5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GMAT Score, Academic Award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Involvement"/>
        <w:tag w:val="Involvement"/>
        <w:id w:val="713076428"/>
        <w:placeholder>
          <w:docPart w:val="3B6D315EC9DE430DAEFC9C8377BD913C"/>
        </w:placeholder>
        <w:temporary/>
      </w:sdtPr>
      <w:sdtEndPr/>
      <w:sdtContent>
        <w:p w14:paraId="78B34E52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lub Involvement, Leadership roles, Case Competitions</w:t>
          </w:r>
        </w:p>
      </w:sdtContent>
    </w:sdt>
    <w:p w14:paraId="6E79036F" w14:textId="77777777" w:rsidR="008B203B" w:rsidRPr="00CB6841" w:rsidRDefault="008B203B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6331FEF6" w14:textId="27967D36" w:rsidR="004B6779" w:rsidRPr="008B203B" w:rsidRDefault="00DE69CA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GLOBAL NETWORK FOR ADVANCED MANAGEMENT SCHOOL</w:t>
      </w:r>
      <w:r w:rsidR="00F020FF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</w:rPr>
          <w:alias w:val="Location"/>
          <w:tag w:val="Location"/>
          <w:id w:val="-1347246279"/>
          <w:placeholder>
            <w:docPart w:val="696BC9E2CB4B4E8DB40BA8CF683982EF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</w:rPr>
            <w:t>City, Country</w:t>
          </w:r>
        </w:sdtContent>
      </w:sdt>
    </w:p>
    <w:p w14:paraId="100F0A8C" w14:textId="2794240D" w:rsidR="00F020FF" w:rsidRPr="00CB6841" w:rsidRDefault="00DE69CA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Master in Management</w:t>
      </w:r>
      <w:proofErr w:type="gramEnd"/>
      <w:r w:rsidRPr="00CB68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2CD8">
        <w:rPr>
          <w:rFonts w:ascii="Times New Roman" w:hAnsi="Times New Roman" w:cs="Times New Roman"/>
          <w:b/>
          <w:sz w:val="24"/>
          <w:szCs w:val="24"/>
        </w:rPr>
        <w:t>(MIM)</w:t>
      </w:r>
      <w:r w:rsidR="00F020FF" w:rsidRPr="00CB684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ale Grad Year"/>
          <w:tag w:val="Yale Grad Year"/>
          <w:id w:val="1987281587"/>
          <w:placeholder>
            <w:docPart w:val="ABE24CE83A0D4C8B8280E80A531F7868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UG Academic Awards"/>
        <w:tag w:val="UG Academic Awards"/>
        <w:id w:val="-981770181"/>
        <w:placeholder>
          <w:docPart w:val="114854DB6D2A4A739EBDC633FED6DA5C"/>
        </w:placeholder>
        <w:temporary/>
      </w:sdtPr>
      <w:sdtEndPr/>
      <w:sdtContent>
        <w:p w14:paraId="21158199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cademic Award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UG involvement"/>
        <w:tag w:val="UG involvement"/>
        <w:id w:val="541326923"/>
        <w:placeholder>
          <w:docPart w:val="114854DB6D2A4A739EBDC633FED6DA5C"/>
        </w:placeholder>
        <w:temporary/>
      </w:sdtPr>
      <w:sdtEndPr/>
      <w:sdtContent>
        <w:p w14:paraId="51198972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Leadership roles, Club Involvement</w:t>
          </w:r>
        </w:p>
      </w:sdtContent>
    </w:sdt>
    <w:p w14:paraId="196719A7" w14:textId="77777777" w:rsidR="00E4583F" w:rsidRDefault="00E4583F" w:rsidP="00E4583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234FD06B" w14:textId="3172CF79" w:rsidR="00E4583F" w:rsidRPr="008B203B" w:rsidRDefault="00E4583F" w:rsidP="00E4583F">
      <w:pPr>
        <w:pStyle w:val="NoSpacing"/>
        <w:tabs>
          <w:tab w:val="right" w:pos="1080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t>UNDERGRADUATE SCHOOL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</w:rPr>
          <w:alias w:val="Location"/>
          <w:tag w:val="Location"/>
          <w:id w:val="-80377747"/>
          <w:placeholder>
            <w:docPart w:val="02BA90E794EA4817847FF081277BAED9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</w:rPr>
            <w:t>City, Country</w:t>
          </w:r>
        </w:sdtContent>
      </w:sdt>
    </w:p>
    <w:p w14:paraId="47FB6DEA" w14:textId="77C01353" w:rsidR="00E4583F" w:rsidRPr="00CB6841" w:rsidRDefault="0027144C" w:rsidP="00E4583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Degree"/>
          <w:tag w:val="Degree"/>
          <w:id w:val="429786016"/>
          <w:placeholder>
            <w:docPart w:val="DefaultPlaceholder_-1854013440"/>
          </w:placeholder>
          <w:temporary/>
        </w:sdtPr>
        <w:sdtEndPr/>
        <w:sdtContent>
          <w:proofErr w:type="gramStart"/>
          <w:r w:rsidR="006C5358">
            <w:rPr>
              <w:rFonts w:ascii="Times New Roman" w:hAnsi="Times New Roman" w:cs="Times New Roman"/>
              <w:b/>
              <w:sz w:val="24"/>
              <w:szCs w:val="24"/>
            </w:rPr>
            <w:t>Bachelor Degree</w:t>
          </w:r>
          <w:proofErr w:type="gramEnd"/>
          <w:r w:rsidR="00764A1B">
            <w:rPr>
              <w:rFonts w:ascii="Times New Roman" w:hAnsi="Times New Roman" w:cs="Times New Roman"/>
              <w:b/>
              <w:sz w:val="24"/>
              <w:szCs w:val="24"/>
            </w:rPr>
            <w:t>/Specialized Degree</w:t>
          </w:r>
        </w:sdtContent>
      </w:sdt>
      <w:r w:rsidR="00E4583F" w:rsidRPr="00CB684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ale Grad Year"/>
          <w:tag w:val="Yale Grad Year"/>
          <w:id w:val="-1373994173"/>
          <w:placeholder>
            <w:docPart w:val="DDCA623BA64349A5821E7A4CE9B829A0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UG Academic Awards"/>
        <w:tag w:val="UG Academic Awards"/>
        <w:id w:val="859699502"/>
        <w:placeholder>
          <w:docPart w:val="EF22C9C320774A45BCCB5E599C2D1D2E"/>
        </w:placeholder>
        <w:temporary/>
      </w:sdtPr>
      <w:sdtEndPr/>
      <w:sdtContent>
        <w:p w14:paraId="6E8983F2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cademic Award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UG involvement"/>
        <w:tag w:val="UG involvement"/>
        <w:id w:val="-985627644"/>
        <w:placeholder>
          <w:docPart w:val="EF22C9C320774A45BCCB5E599C2D1D2E"/>
        </w:placeholder>
        <w:temporary/>
      </w:sdtPr>
      <w:sdtEndPr/>
      <w:sdtContent>
        <w:p w14:paraId="2C97BF65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Leadership roles, Club Involvement</w:t>
          </w:r>
        </w:p>
      </w:sdtContent>
    </w:sdt>
    <w:p w14:paraId="294E57AB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3D86158F" w14:textId="77777777" w:rsidR="00F020FF" w:rsidRPr="00CB6841" w:rsidRDefault="00F020FF" w:rsidP="00F020FF">
      <w:pPr>
        <w:pStyle w:val="NoSpacing"/>
        <w:rPr>
          <w:rStyle w:val="BookTitle"/>
          <w:b w:val="0"/>
          <w:bCs w:val="0"/>
          <w:smallCaps w:val="0"/>
          <w:spacing w:val="0"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Professional Experience</w:t>
      </w:r>
    </w:p>
    <w:p w14:paraId="5BF5F201" w14:textId="77777777" w:rsidR="00F020FF" w:rsidRPr="00CB6841" w:rsidRDefault="00F020FF" w:rsidP="00F020FF">
      <w:pPr>
        <w:pStyle w:val="NoSpacing"/>
        <w:tabs>
          <w:tab w:val="right" w:pos="10800"/>
        </w:tabs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75A67C" wp14:editId="5080B5FE">
                <wp:simplePos x="0" y="0"/>
                <wp:positionH relativeFrom="margin">
                  <wp:align>center</wp:align>
                </wp:positionH>
                <wp:positionV relativeFrom="paragraph">
                  <wp:posOffset>31115</wp:posOffset>
                </wp:positionV>
                <wp:extent cx="6877050" cy="1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731B765C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.45pt" to="541.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" strokecolor="black [3040]">
                <w10:wrap anchorx="margin"/>
              </v:line>
            </w:pict>
          </mc:Fallback>
        </mc:AlternateContent>
      </w:r>
      <w:r w:rsidR="00F44FB6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w:t xml:space="preserve">  </w:t>
      </w:r>
    </w:p>
    <w:p w14:paraId="02533A69" w14:textId="77777777" w:rsidR="008B203B" w:rsidRPr="00CB6841" w:rsidRDefault="0027144C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MS Employer"/>
          <w:tag w:val="Pre-MMS Employer"/>
          <w:id w:val="1179397671"/>
          <w:placeholder>
            <w:docPart w:val="6806869B1E9D49D0A8091D2A86508F2E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PRE-MMS</w:t>
          </w:r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EMPLOYER, INC.</w:t>
          </w:r>
        </w:sdtContent>
      </w:sdt>
      <w:r w:rsidR="008B203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970821516"/>
          <w:placeholder>
            <w:docPart w:val="A487A4615571495F95728EA6E0D74FD3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4DF4818B" w14:textId="77777777" w:rsidR="008B203B" w:rsidRPr="00CB6841" w:rsidRDefault="0027144C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1"/>
          <w:tag w:val="Job Title 1"/>
          <w:id w:val="850148520"/>
          <w:placeholder>
            <w:docPart w:val="A487A4615571495F95728EA6E0D74FD3"/>
          </w:placeholder>
          <w:temporary/>
        </w:sdtPr>
        <w:sdtEndPr/>
        <w:sdtContent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8B203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474061355"/>
          <w:placeholder>
            <w:docPart w:val="A487A4615571495F95728EA6E0D74FD3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139496566"/>
        <w:placeholder>
          <w:docPart w:val="A487A4615571495F95728EA6E0D74FD3"/>
        </w:placeholder>
        <w:temporary/>
      </w:sdtPr>
      <w:sdtEndPr/>
      <w:sdtContent>
        <w:p w14:paraId="381AA291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555122493"/>
        <w:placeholder>
          <w:docPart w:val="A487A4615571495F95728EA6E0D74FD3"/>
        </w:placeholder>
        <w:temporary/>
      </w:sdtPr>
      <w:sdtEndPr/>
      <w:sdtContent>
        <w:p w14:paraId="70DB62D3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1108466004"/>
        <w:placeholder>
          <w:docPart w:val="A487A4615571495F95728EA6E0D74FD3"/>
        </w:placeholder>
        <w:temporary/>
      </w:sdtPr>
      <w:sdtEndPr/>
      <w:sdtContent>
        <w:p w14:paraId="2B6B23CD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7FE536F7" w14:textId="77777777" w:rsidR="00220C95" w:rsidRPr="00CB6841" w:rsidRDefault="00220C95" w:rsidP="00220C95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50B0BA0A" w14:textId="77777777" w:rsidR="008B203B" w:rsidRPr="00CB6841" w:rsidRDefault="0027144C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3"/>
          <w:tag w:val="Pre-MBA 3"/>
          <w:id w:val="1068461007"/>
          <w:placeholder>
            <w:docPart w:val="2334644C3A0A4DFF997EB4747DFF99D4"/>
          </w:placeholder>
          <w:temporary/>
        </w:sdtPr>
        <w:sdtEndPr/>
        <w:sdtContent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</w:sdtContent>
      </w:sdt>
      <w:r w:rsidR="008B203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257520831"/>
          <w:placeholder>
            <w:docPart w:val="72F0668EAA7F4FA6A5502BDD0C7BC270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26DDF909" w14:textId="77777777" w:rsidR="008B203B" w:rsidRPr="00CB6841" w:rsidRDefault="0027144C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4"/>
          <w:tag w:val="Job Title 4"/>
          <w:id w:val="-930657928"/>
          <w:placeholder>
            <w:docPart w:val="2334644C3A0A4DFF997EB4747DFF99D4"/>
          </w:placeholder>
          <w:temporary/>
        </w:sdtPr>
        <w:sdtEndPr/>
        <w:sdtContent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8B203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317621292"/>
          <w:placeholder>
            <w:docPart w:val="54B48E77B5D04112BA95F43B1D4F73B4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387807788"/>
        <w:placeholder>
          <w:docPart w:val="78F9ABA93C3A416DA626C83B3B864720"/>
        </w:placeholder>
        <w:temporary/>
      </w:sdtPr>
      <w:sdtEndPr/>
      <w:sdtContent>
        <w:p w14:paraId="2CA79B39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2096775485"/>
        <w:placeholder>
          <w:docPart w:val="78F9ABA93C3A416DA626C83B3B864720"/>
        </w:placeholder>
        <w:temporary/>
      </w:sdtPr>
      <w:sdtEndPr/>
      <w:sdtContent>
        <w:p w14:paraId="34FAA217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612892218"/>
        <w:placeholder>
          <w:docPart w:val="78F9ABA93C3A416DA626C83B3B864720"/>
        </w:placeholder>
        <w:temporary/>
      </w:sdtPr>
      <w:sdtEndPr/>
      <w:sdtContent>
        <w:p w14:paraId="0E2911AB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41F8972D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5D00136B" w14:textId="77777777" w:rsidR="008B203B" w:rsidRPr="00CB6841" w:rsidRDefault="0027144C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3"/>
          <w:tag w:val="Pre-MBA 3"/>
          <w:id w:val="-1788267128"/>
          <w:placeholder>
            <w:docPart w:val="223E520B3584403FA5318FDE864DFCA2"/>
          </w:placeholder>
          <w:temporary/>
        </w:sdtPr>
        <w:sdtEndPr/>
        <w:sdtContent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</w:sdtContent>
      </w:sdt>
      <w:r w:rsidR="008B203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244033839"/>
          <w:placeholder>
            <w:docPart w:val="37BA1AB4B68C4C199FABE9B37B2AC9D2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66F5CDD4" w14:textId="77777777" w:rsidR="008B203B" w:rsidRPr="00CB6841" w:rsidRDefault="0027144C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4"/>
          <w:tag w:val="Job Title 4"/>
          <w:id w:val="-142973615"/>
          <w:placeholder>
            <w:docPart w:val="223E520B3584403FA5318FDE864DFCA2"/>
          </w:placeholder>
          <w:temporary/>
        </w:sdtPr>
        <w:sdtEndPr/>
        <w:sdtContent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8B203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740454171"/>
          <w:placeholder>
            <w:docPart w:val="F73C597121794CC58E8BDDD7C815052F"/>
          </w:placeholder>
          <w:temporary/>
        </w:sdtPr>
        <w:sdtEndPr/>
        <w:sdtContent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8B203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8B203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1256746920"/>
        <w:placeholder>
          <w:docPart w:val="B397DA4C65B34D04B366C33BC0D410DD"/>
        </w:placeholder>
        <w:temporary/>
      </w:sdtPr>
      <w:sdtEndPr/>
      <w:sdtContent>
        <w:p w14:paraId="7EE635AC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450934581"/>
        <w:placeholder>
          <w:docPart w:val="B397DA4C65B34D04B366C33BC0D410DD"/>
        </w:placeholder>
        <w:temporary/>
      </w:sdtPr>
      <w:sdtEndPr/>
      <w:sdtContent>
        <w:p w14:paraId="60A60AC2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333682470"/>
        <w:placeholder>
          <w:docPart w:val="B397DA4C65B34D04B366C33BC0D410DD"/>
        </w:placeholder>
        <w:temporary/>
      </w:sdtPr>
      <w:sdtEndPr/>
      <w:sdtContent>
        <w:p w14:paraId="5CF7974E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44CDC318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24C24FB4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Additional Information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</w:p>
    <w:p w14:paraId="4D787A04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D2AE08" wp14:editId="516B642A">
                <wp:simplePos x="0" y="0"/>
                <wp:positionH relativeFrom="column">
                  <wp:posOffset>-19050</wp:posOffset>
                </wp:positionH>
                <wp:positionV relativeFrom="paragraph">
                  <wp:posOffset>72390</wp:posOffset>
                </wp:positionV>
                <wp:extent cx="692467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4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36D1EAF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5.7pt" to="543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" strokecolor="black [3040]"/>
            </w:pict>
          </mc:Fallback>
        </mc:AlternateContent>
      </w:r>
    </w:p>
    <w:sdt>
      <w:sdtPr>
        <w:rPr>
          <w:rFonts w:ascii="Times New Roman" w:hAnsi="Times New Roman" w:cs="Times New Roman"/>
          <w:sz w:val="24"/>
          <w:szCs w:val="24"/>
        </w:rPr>
        <w:alias w:val="Skills/Languages"/>
        <w:tag w:val="Skills/Languages"/>
        <w:id w:val="-1894951687"/>
        <w:placeholder>
          <w:docPart w:val="F95F432FC4E14F18BEAB091D42637A6F"/>
        </w:placeholder>
        <w:temporary/>
      </w:sdtPr>
      <w:sdtEndPr/>
      <w:sdtContent>
        <w:p w14:paraId="76CE445D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Skills/Language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Volunteer/Intern/Activites"/>
        <w:tag w:val="Volunteer/Intern/Activites"/>
        <w:id w:val="769821912"/>
        <w:placeholder>
          <w:docPart w:val="F95F432FC4E14F18BEAB091D42637A6F"/>
        </w:placeholder>
        <w:temporary/>
      </w:sdtPr>
      <w:sdtEndPr/>
      <w:sdtContent>
        <w:p w14:paraId="6221A14A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Volunteer Activity/Internships/Other Involvement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Interests"/>
        <w:tag w:val="Interests"/>
        <w:id w:val="-1520537942"/>
        <w:placeholder>
          <w:docPart w:val="F95F432FC4E14F18BEAB091D42637A6F"/>
        </w:placeholder>
        <w:temporary/>
      </w:sdtPr>
      <w:sdtEndPr>
        <w:rPr>
          <w:szCs w:val="22"/>
        </w:rPr>
      </w:sdtEndPr>
      <w:sdtContent>
        <w:p w14:paraId="3F357750" w14:textId="77777777" w:rsidR="008B203B" w:rsidRPr="00CB6841" w:rsidRDefault="008B203B" w:rsidP="008B203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Interests</w:t>
          </w:r>
          <w:r>
            <w:rPr>
              <w:rFonts w:ascii="Times New Roman" w:hAnsi="Times New Roman" w:cs="Times New Roman"/>
              <w:sz w:val="24"/>
            </w:rPr>
            <w:t xml:space="preserve"> </w:t>
          </w:r>
        </w:p>
      </w:sdtContent>
    </w:sdt>
    <w:p w14:paraId="11725D00" w14:textId="35AE3259" w:rsidR="005D72C2" w:rsidRPr="002023AB" w:rsidRDefault="005D72C2" w:rsidP="008B203B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sectPr w:rsidR="005D72C2" w:rsidRPr="002023AB" w:rsidSect="00E15D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922EE"/>
    <w:multiLevelType w:val="hybridMultilevel"/>
    <w:tmpl w:val="E05CD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I3MTE3sTA2MDdR0lEKTi0uzszPAykwrAUArvxRuSwAAAA="/>
  </w:docVars>
  <w:rsids>
    <w:rsidRoot w:val="00F020FF"/>
    <w:rsid w:val="000040A8"/>
    <w:rsid w:val="000E44DC"/>
    <w:rsid w:val="00167A52"/>
    <w:rsid w:val="001F1398"/>
    <w:rsid w:val="002023AB"/>
    <w:rsid w:val="00220C95"/>
    <w:rsid w:val="00237CA4"/>
    <w:rsid w:val="002446A4"/>
    <w:rsid w:val="002473C1"/>
    <w:rsid w:val="0027144C"/>
    <w:rsid w:val="002C6ADD"/>
    <w:rsid w:val="00425CD3"/>
    <w:rsid w:val="0044433F"/>
    <w:rsid w:val="004B6779"/>
    <w:rsid w:val="00542A39"/>
    <w:rsid w:val="00582DE9"/>
    <w:rsid w:val="005A61A8"/>
    <w:rsid w:val="005D2CD8"/>
    <w:rsid w:val="005D4846"/>
    <w:rsid w:val="005D72C2"/>
    <w:rsid w:val="00615466"/>
    <w:rsid w:val="00634399"/>
    <w:rsid w:val="006C5358"/>
    <w:rsid w:val="00764A1B"/>
    <w:rsid w:val="00861F6C"/>
    <w:rsid w:val="00890127"/>
    <w:rsid w:val="008B203B"/>
    <w:rsid w:val="009C16F2"/>
    <w:rsid w:val="00A650FA"/>
    <w:rsid w:val="00AB4382"/>
    <w:rsid w:val="00AF4336"/>
    <w:rsid w:val="00B177EA"/>
    <w:rsid w:val="00BF2EB3"/>
    <w:rsid w:val="00CB6841"/>
    <w:rsid w:val="00CD2E52"/>
    <w:rsid w:val="00D21D78"/>
    <w:rsid w:val="00D83CBE"/>
    <w:rsid w:val="00DE69CA"/>
    <w:rsid w:val="00E4583F"/>
    <w:rsid w:val="00E92BF0"/>
    <w:rsid w:val="00EB1D05"/>
    <w:rsid w:val="00F020FF"/>
    <w:rsid w:val="00F44FB6"/>
    <w:rsid w:val="00F5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65927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99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61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61A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6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6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61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6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61A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B20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C5128BD156243E8BC42C6BEFA5BD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BFDD3-ACE6-4A5B-BF74-12D2F6A2677B}"/>
      </w:docPartPr>
      <w:docPartBody>
        <w:p w:rsidR="00290354" w:rsidRDefault="0059002C" w:rsidP="0059002C">
          <w:pPr>
            <w:pStyle w:val="1C5128BD156243E8BC42C6BEFA5BDB1F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6869B1E9D49D0A8091D2A86508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95BEA-0C5F-4646-B975-5F6CEB7A60AD}"/>
      </w:docPartPr>
      <w:docPartBody>
        <w:p w:rsidR="00290354" w:rsidRDefault="0059002C" w:rsidP="0059002C">
          <w:pPr>
            <w:pStyle w:val="6806869B1E9D49D0A8091D2A86508F2E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87A4615571495F95728EA6E0D74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1D2A-83A5-49E7-B009-373C24CD30CE}"/>
      </w:docPartPr>
      <w:docPartBody>
        <w:p w:rsidR="00290354" w:rsidRDefault="0059002C" w:rsidP="0059002C">
          <w:pPr>
            <w:pStyle w:val="A487A4615571495F95728EA6E0D74FD3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34644C3A0A4DFF997EB4747DFF9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80069-04A4-434C-BE15-AB0966596B7E}"/>
      </w:docPartPr>
      <w:docPartBody>
        <w:p w:rsidR="00290354" w:rsidRDefault="0059002C" w:rsidP="0059002C">
          <w:pPr>
            <w:pStyle w:val="2334644C3A0A4DFF997EB4747DFF99D4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F0668EAA7F4FA6A5502BDD0C7BC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49C0D-5BA2-43D1-B2C1-1FA37DFB6376}"/>
      </w:docPartPr>
      <w:docPartBody>
        <w:p w:rsidR="00290354" w:rsidRDefault="0059002C" w:rsidP="0059002C">
          <w:pPr>
            <w:pStyle w:val="72F0668EAA7F4FA6A5502BDD0C7BC270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B48E77B5D04112BA95F43B1D4F7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13FDE-4B1E-4C02-BE64-AE82BBDE9FA0}"/>
      </w:docPartPr>
      <w:docPartBody>
        <w:p w:rsidR="00290354" w:rsidRDefault="0059002C" w:rsidP="0059002C">
          <w:pPr>
            <w:pStyle w:val="54B48E77B5D04112BA95F43B1D4F73B4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F9ABA93C3A416DA626C83B3B864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B65B3-BF80-492C-8F97-9EE1E0F28CFA}"/>
      </w:docPartPr>
      <w:docPartBody>
        <w:p w:rsidR="00290354" w:rsidRDefault="0059002C" w:rsidP="0059002C">
          <w:pPr>
            <w:pStyle w:val="78F9ABA93C3A416DA626C83B3B864720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3E520B3584403FA5318FDE864DF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BE634-DB51-4423-87C4-2BB086AB42F0}"/>
      </w:docPartPr>
      <w:docPartBody>
        <w:p w:rsidR="00290354" w:rsidRDefault="0059002C" w:rsidP="0059002C">
          <w:pPr>
            <w:pStyle w:val="223E520B3584403FA5318FDE864DFCA2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AB4B68C4C199FABE9B37B2AC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35B01-15EA-4515-8EDB-309BA28C115E}"/>
      </w:docPartPr>
      <w:docPartBody>
        <w:p w:rsidR="00290354" w:rsidRDefault="0059002C" w:rsidP="0059002C">
          <w:pPr>
            <w:pStyle w:val="37BA1AB4B68C4C199FABE9B37B2AC9D2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3C597121794CC58E8BDDD7C8150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89851-EC81-4FC2-8281-764296AEFC0A}"/>
      </w:docPartPr>
      <w:docPartBody>
        <w:p w:rsidR="00290354" w:rsidRDefault="0059002C" w:rsidP="0059002C">
          <w:pPr>
            <w:pStyle w:val="F73C597121794CC58E8BDDD7C815052F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7DA4C65B34D04B366C33BC0D4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6B50C-3EFE-4925-9DA3-E3E107D11FD5}"/>
      </w:docPartPr>
      <w:docPartBody>
        <w:p w:rsidR="00290354" w:rsidRDefault="0059002C" w:rsidP="0059002C">
          <w:pPr>
            <w:pStyle w:val="B397DA4C65B34D04B366C33BC0D410DD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F432FC4E14F18BEAB091D42637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BF60A-E50E-412C-B4EB-0C10F417D296}"/>
      </w:docPartPr>
      <w:docPartBody>
        <w:p w:rsidR="00290354" w:rsidRDefault="0059002C" w:rsidP="0059002C">
          <w:pPr>
            <w:pStyle w:val="F95F432FC4E14F18BEAB091D42637A6F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183144BCE4479D8B7B0914C450F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2D450-864B-4BD6-899C-335DD153654A}"/>
      </w:docPartPr>
      <w:docPartBody>
        <w:p w:rsidR="00290354" w:rsidRDefault="0059002C" w:rsidP="0059002C">
          <w:pPr>
            <w:pStyle w:val="31183144BCE4479D8B7B0914C450FA6D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6D315EC9DE430DAEFC9C8377BD9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502A5-86E8-4E7D-9F8A-FF653E2F2F91}"/>
      </w:docPartPr>
      <w:docPartBody>
        <w:p w:rsidR="00290354" w:rsidRDefault="0059002C" w:rsidP="0059002C">
          <w:pPr>
            <w:pStyle w:val="3B6D315EC9DE430DAEFC9C8377BD913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4854DB6D2A4A739EBDC633FED6D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D852A-2285-4076-8B39-6C8CEAB177ED}"/>
      </w:docPartPr>
      <w:docPartBody>
        <w:p w:rsidR="00290354" w:rsidRDefault="0059002C" w:rsidP="0059002C">
          <w:pPr>
            <w:pStyle w:val="114854DB6D2A4A739EBDC633FED6DA5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B6985-D8C4-4EE9-A8E9-03A6E8BD0D0A}"/>
      </w:docPartPr>
      <w:docPartBody>
        <w:p w:rsidR="00290354" w:rsidRDefault="0059002C"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22C9C320774A45BCCB5E599C2D1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8DCD-A65F-40DB-B034-CB704F962336}"/>
      </w:docPartPr>
      <w:docPartBody>
        <w:p w:rsidR="00290354" w:rsidRDefault="0059002C" w:rsidP="0059002C">
          <w:pPr>
            <w:pStyle w:val="EF22C9C320774A45BCCB5E599C2D1D2E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6BC9E2CB4B4E8DB40BA8CF68398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45E29-491E-480B-BCD8-317F19148375}"/>
      </w:docPartPr>
      <w:docPartBody>
        <w:p w:rsidR="00290354" w:rsidRDefault="0059002C" w:rsidP="0059002C">
          <w:pPr>
            <w:pStyle w:val="696BC9E2CB4B4E8DB40BA8CF683982EF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BA90E794EA4817847FF081277BA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B4526-B4A8-4457-9385-AE4A68F3EFFD}"/>
      </w:docPartPr>
      <w:docPartBody>
        <w:p w:rsidR="00290354" w:rsidRDefault="0059002C" w:rsidP="0059002C">
          <w:pPr>
            <w:pStyle w:val="02BA90E794EA4817847FF081277BAED9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E24CE83A0D4C8B8280E80A531F7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C0DA2-FF59-484A-B089-E459B7F971FB}"/>
      </w:docPartPr>
      <w:docPartBody>
        <w:p w:rsidR="00290354" w:rsidRDefault="0059002C" w:rsidP="0059002C">
          <w:pPr>
            <w:pStyle w:val="ABE24CE83A0D4C8B8280E80A531F7868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CA623BA64349A5821E7A4CE9B82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54171-1FB6-4E98-A820-234062456AAD}"/>
      </w:docPartPr>
      <w:docPartBody>
        <w:p w:rsidR="00290354" w:rsidRDefault="0059002C" w:rsidP="0059002C">
          <w:pPr>
            <w:pStyle w:val="DDCA623BA64349A5821E7A4CE9B829A0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02C"/>
    <w:rsid w:val="00290354"/>
    <w:rsid w:val="00590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002C"/>
    <w:rPr>
      <w:color w:val="808080"/>
    </w:rPr>
  </w:style>
  <w:style w:type="paragraph" w:customStyle="1" w:styleId="1C5128BD156243E8BC42C6BEFA5BDB1F">
    <w:name w:val="1C5128BD156243E8BC42C6BEFA5BDB1F"/>
    <w:rsid w:val="0059002C"/>
  </w:style>
  <w:style w:type="paragraph" w:customStyle="1" w:styleId="6806869B1E9D49D0A8091D2A86508F2E">
    <w:name w:val="6806869B1E9D49D0A8091D2A86508F2E"/>
    <w:rsid w:val="0059002C"/>
  </w:style>
  <w:style w:type="paragraph" w:customStyle="1" w:styleId="A487A4615571495F95728EA6E0D74FD3">
    <w:name w:val="A487A4615571495F95728EA6E0D74FD3"/>
    <w:rsid w:val="0059002C"/>
  </w:style>
  <w:style w:type="paragraph" w:customStyle="1" w:styleId="2334644C3A0A4DFF997EB4747DFF99D4">
    <w:name w:val="2334644C3A0A4DFF997EB4747DFF99D4"/>
    <w:rsid w:val="0059002C"/>
  </w:style>
  <w:style w:type="paragraph" w:customStyle="1" w:styleId="72F0668EAA7F4FA6A5502BDD0C7BC270">
    <w:name w:val="72F0668EAA7F4FA6A5502BDD0C7BC270"/>
    <w:rsid w:val="0059002C"/>
  </w:style>
  <w:style w:type="paragraph" w:customStyle="1" w:styleId="54B48E77B5D04112BA95F43B1D4F73B4">
    <w:name w:val="54B48E77B5D04112BA95F43B1D4F73B4"/>
    <w:rsid w:val="0059002C"/>
  </w:style>
  <w:style w:type="paragraph" w:customStyle="1" w:styleId="78F9ABA93C3A416DA626C83B3B864720">
    <w:name w:val="78F9ABA93C3A416DA626C83B3B864720"/>
    <w:rsid w:val="0059002C"/>
  </w:style>
  <w:style w:type="paragraph" w:customStyle="1" w:styleId="223E520B3584403FA5318FDE864DFCA2">
    <w:name w:val="223E520B3584403FA5318FDE864DFCA2"/>
    <w:rsid w:val="0059002C"/>
  </w:style>
  <w:style w:type="paragraph" w:customStyle="1" w:styleId="37BA1AB4B68C4C199FABE9B37B2AC9D2">
    <w:name w:val="37BA1AB4B68C4C199FABE9B37B2AC9D2"/>
    <w:rsid w:val="0059002C"/>
  </w:style>
  <w:style w:type="paragraph" w:customStyle="1" w:styleId="F73C597121794CC58E8BDDD7C815052F">
    <w:name w:val="F73C597121794CC58E8BDDD7C815052F"/>
    <w:rsid w:val="0059002C"/>
  </w:style>
  <w:style w:type="paragraph" w:customStyle="1" w:styleId="B397DA4C65B34D04B366C33BC0D410DD">
    <w:name w:val="B397DA4C65B34D04B366C33BC0D410DD"/>
    <w:rsid w:val="0059002C"/>
  </w:style>
  <w:style w:type="paragraph" w:customStyle="1" w:styleId="F95F432FC4E14F18BEAB091D42637A6F">
    <w:name w:val="F95F432FC4E14F18BEAB091D42637A6F"/>
    <w:rsid w:val="0059002C"/>
  </w:style>
  <w:style w:type="paragraph" w:customStyle="1" w:styleId="31183144BCE4479D8B7B0914C450FA6D">
    <w:name w:val="31183144BCE4479D8B7B0914C450FA6D"/>
    <w:rsid w:val="0059002C"/>
  </w:style>
  <w:style w:type="paragraph" w:customStyle="1" w:styleId="3B6D315EC9DE430DAEFC9C8377BD913C">
    <w:name w:val="3B6D315EC9DE430DAEFC9C8377BD913C"/>
    <w:rsid w:val="0059002C"/>
  </w:style>
  <w:style w:type="paragraph" w:customStyle="1" w:styleId="114854DB6D2A4A739EBDC633FED6DA5C">
    <w:name w:val="114854DB6D2A4A739EBDC633FED6DA5C"/>
    <w:rsid w:val="0059002C"/>
  </w:style>
  <w:style w:type="paragraph" w:customStyle="1" w:styleId="EF22C9C320774A45BCCB5E599C2D1D2E">
    <w:name w:val="EF22C9C320774A45BCCB5E599C2D1D2E"/>
    <w:rsid w:val="0059002C"/>
  </w:style>
  <w:style w:type="paragraph" w:customStyle="1" w:styleId="696BC9E2CB4B4E8DB40BA8CF683982EF">
    <w:name w:val="696BC9E2CB4B4E8DB40BA8CF683982EF"/>
    <w:rsid w:val="0059002C"/>
  </w:style>
  <w:style w:type="paragraph" w:customStyle="1" w:styleId="02BA90E794EA4817847FF081277BAED9">
    <w:name w:val="02BA90E794EA4817847FF081277BAED9"/>
    <w:rsid w:val="0059002C"/>
  </w:style>
  <w:style w:type="paragraph" w:customStyle="1" w:styleId="ABE24CE83A0D4C8B8280E80A531F7868">
    <w:name w:val="ABE24CE83A0D4C8B8280E80A531F7868"/>
    <w:rsid w:val="0059002C"/>
  </w:style>
  <w:style w:type="paragraph" w:customStyle="1" w:styleId="DDCA623BA64349A5821E7A4CE9B829A0">
    <w:name w:val="DDCA623BA64349A5821E7A4CE9B829A0"/>
    <w:rsid w:val="005900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ss of 2013</dc:creator>
  <cp:lastModifiedBy>Jowers, Kimberly</cp:lastModifiedBy>
  <cp:revision>2</cp:revision>
  <cp:lastPrinted>2018-05-09T15:04:00Z</cp:lastPrinted>
  <dcterms:created xsi:type="dcterms:W3CDTF">2023-02-16T20:26:00Z</dcterms:created>
  <dcterms:modified xsi:type="dcterms:W3CDTF">2023-02-16T20:26:00Z</dcterms:modified>
</cp:coreProperties>
</file>